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8760C7" w14:textId="77777777" w:rsidR="003C2C5B" w:rsidRDefault="003C2C5B" w:rsidP="00B823AA">
      <w:pPr>
        <w:pStyle w:val="Title2"/>
        <w:rPr>
          <w:rFonts w:asciiTheme="majorHAnsi" w:eastAsiaTheme="majorEastAsia" w:hAnsiTheme="majorHAnsi" w:cstheme="majorBidi"/>
        </w:rPr>
      </w:pPr>
      <w:r w:rsidRPr="003C2C5B">
        <w:rPr>
          <w:rFonts w:asciiTheme="majorHAnsi" w:eastAsiaTheme="majorEastAsia" w:hAnsiTheme="majorHAnsi" w:cstheme="majorBidi"/>
        </w:rPr>
        <w:tab/>
      </w:r>
    </w:p>
    <w:p w14:paraId="449893ED" w14:textId="77777777" w:rsidR="003C2C5B" w:rsidRDefault="003C2C5B" w:rsidP="00B823AA">
      <w:pPr>
        <w:pStyle w:val="Title2"/>
        <w:rPr>
          <w:rFonts w:asciiTheme="majorHAnsi" w:eastAsiaTheme="majorEastAsia" w:hAnsiTheme="majorHAnsi" w:cstheme="majorBidi"/>
        </w:rPr>
      </w:pPr>
    </w:p>
    <w:p w14:paraId="2C6FB893" w14:textId="77777777" w:rsidR="003C2C5B" w:rsidRDefault="003C2C5B" w:rsidP="00B823AA">
      <w:pPr>
        <w:pStyle w:val="Title2"/>
        <w:rPr>
          <w:rFonts w:asciiTheme="majorHAnsi" w:eastAsiaTheme="majorEastAsia" w:hAnsiTheme="majorHAnsi" w:cstheme="majorBidi"/>
        </w:rPr>
      </w:pPr>
    </w:p>
    <w:p w14:paraId="5508B232" w14:textId="77777777" w:rsidR="003C2C5B" w:rsidRDefault="003C2C5B" w:rsidP="00B823AA">
      <w:pPr>
        <w:pStyle w:val="Title2"/>
        <w:rPr>
          <w:rFonts w:asciiTheme="majorHAnsi" w:eastAsiaTheme="majorEastAsia" w:hAnsiTheme="majorHAnsi" w:cstheme="majorBidi"/>
        </w:rPr>
      </w:pPr>
    </w:p>
    <w:p w14:paraId="49A91D5A" w14:textId="77777777" w:rsidR="003C2C5B" w:rsidRDefault="003C2C5B" w:rsidP="00B823AA">
      <w:pPr>
        <w:pStyle w:val="Title2"/>
        <w:rPr>
          <w:rFonts w:asciiTheme="majorHAnsi" w:eastAsiaTheme="majorEastAsia" w:hAnsiTheme="majorHAnsi" w:cstheme="majorBidi"/>
        </w:rPr>
      </w:pPr>
    </w:p>
    <w:p w14:paraId="77D7E2D4" w14:textId="77777777" w:rsidR="003C2C5B" w:rsidRDefault="003C2C5B" w:rsidP="00B823AA">
      <w:pPr>
        <w:pStyle w:val="Title2"/>
        <w:rPr>
          <w:rFonts w:asciiTheme="majorHAnsi" w:eastAsiaTheme="majorEastAsia" w:hAnsiTheme="majorHAnsi" w:cstheme="majorBidi"/>
        </w:rPr>
      </w:pPr>
    </w:p>
    <w:p w14:paraId="3025D6C1" w14:textId="77777777" w:rsidR="003C2C5B" w:rsidRDefault="003C2C5B" w:rsidP="00B823AA">
      <w:pPr>
        <w:pStyle w:val="Title2"/>
        <w:rPr>
          <w:rFonts w:asciiTheme="majorHAnsi" w:eastAsiaTheme="majorEastAsia" w:hAnsiTheme="majorHAnsi" w:cstheme="majorBidi"/>
        </w:rPr>
      </w:pPr>
    </w:p>
    <w:p w14:paraId="36AC67C8" w14:textId="77777777" w:rsidR="00180FA6" w:rsidRDefault="00961B11" w:rsidP="003F780C">
      <w:pPr>
        <w:pStyle w:val="Title2"/>
        <w:rPr>
          <w:rFonts w:asciiTheme="majorHAnsi" w:eastAsiaTheme="majorEastAsia" w:hAnsiTheme="majorHAnsi" w:cstheme="majorBidi"/>
        </w:rPr>
      </w:pPr>
      <w:r>
        <w:rPr>
          <w:rFonts w:asciiTheme="majorHAnsi" w:eastAsiaTheme="majorEastAsia" w:hAnsiTheme="majorHAnsi" w:cstheme="majorBidi"/>
        </w:rPr>
        <w:t>Week 4</w:t>
      </w:r>
      <w:r w:rsidR="00180FA6" w:rsidRPr="00180FA6">
        <w:rPr>
          <w:rFonts w:asciiTheme="majorHAnsi" w:eastAsiaTheme="majorEastAsia" w:hAnsiTheme="majorHAnsi" w:cstheme="majorBidi"/>
        </w:rPr>
        <w:t xml:space="preserve"> Assignment </w:t>
      </w:r>
    </w:p>
    <w:p w14:paraId="0F1629F1" w14:textId="77777777" w:rsidR="00B823AA" w:rsidRPr="003F780C" w:rsidRDefault="003F780C" w:rsidP="003F780C">
      <w:pPr>
        <w:pStyle w:val="Title2"/>
        <w:rPr>
          <w:rFonts w:asciiTheme="majorHAnsi" w:eastAsiaTheme="majorEastAsia" w:hAnsiTheme="majorHAnsi" w:cstheme="majorBidi"/>
        </w:rPr>
      </w:pPr>
      <w:r>
        <w:rPr>
          <w:rFonts w:asciiTheme="majorHAnsi" w:eastAsiaTheme="majorEastAsia" w:hAnsiTheme="majorHAnsi" w:cstheme="majorBidi"/>
        </w:rPr>
        <w:t>[Author Name]</w:t>
      </w:r>
    </w:p>
    <w:p w14:paraId="6053C490" w14:textId="77777777" w:rsidR="00E81978" w:rsidRDefault="007A76A6" w:rsidP="00B823AA">
      <w:pPr>
        <w:pStyle w:val="Title2"/>
      </w:pPr>
      <w:sdt>
        <w:sdtPr>
          <w:alias w:val="Institutional Affiliation(s):"/>
          <w:tag w:val="Institutional Affiliation(s):"/>
          <w:id w:val="-1771543088"/>
          <w:placeholder>
            <w:docPart w:val="C57E91D267CF44D39A55D89B147AE76D"/>
          </w:placeholder>
          <w:temporary/>
          <w:showingPlcHdr/>
          <w15:appearance w15:val="hidden"/>
          <w:text/>
        </w:sdtPr>
        <w:sdtEndPr/>
        <w:sdtContent>
          <w:r w:rsidR="005D3A03">
            <w:t>[Institutional Affiliation(s)]</w:t>
          </w:r>
        </w:sdtContent>
      </w:sdt>
    </w:p>
    <w:p w14:paraId="08A8A321" w14:textId="77777777" w:rsidR="003F5409" w:rsidRDefault="003F5409" w:rsidP="00B823AA">
      <w:pPr>
        <w:pStyle w:val="Title2"/>
      </w:pPr>
    </w:p>
    <w:p w14:paraId="4886E229" w14:textId="77777777" w:rsidR="003F5409" w:rsidRDefault="003F5409" w:rsidP="00B823AA">
      <w:pPr>
        <w:pStyle w:val="Title2"/>
      </w:pPr>
    </w:p>
    <w:p w14:paraId="799F0912" w14:textId="77777777" w:rsidR="003F5409" w:rsidRDefault="003F5409" w:rsidP="00B823AA">
      <w:pPr>
        <w:pStyle w:val="Title2"/>
      </w:pPr>
    </w:p>
    <w:p w14:paraId="652BF0FF" w14:textId="77777777" w:rsidR="003F5409" w:rsidRDefault="003F5409" w:rsidP="00B823AA">
      <w:pPr>
        <w:pStyle w:val="Title2"/>
      </w:pPr>
    </w:p>
    <w:p w14:paraId="61C95168" w14:textId="77777777" w:rsidR="003F5409" w:rsidRDefault="003F5409" w:rsidP="00B823AA">
      <w:pPr>
        <w:pStyle w:val="Title2"/>
      </w:pPr>
    </w:p>
    <w:p w14:paraId="0344FCC5" w14:textId="77777777" w:rsidR="003F5409" w:rsidRDefault="003F5409" w:rsidP="00B823AA">
      <w:pPr>
        <w:pStyle w:val="Title2"/>
      </w:pPr>
    </w:p>
    <w:p w14:paraId="08A1B9F5" w14:textId="77777777" w:rsidR="003F5409" w:rsidRDefault="003F5409" w:rsidP="00B823AA">
      <w:pPr>
        <w:pStyle w:val="Title2"/>
      </w:pPr>
    </w:p>
    <w:p w14:paraId="3F679BD0" w14:textId="77777777" w:rsidR="003F5409" w:rsidRDefault="003F5409" w:rsidP="00B823AA">
      <w:pPr>
        <w:pStyle w:val="Title2"/>
      </w:pPr>
    </w:p>
    <w:p w14:paraId="04D140B1" w14:textId="77777777" w:rsidR="003F5409" w:rsidRDefault="003F5409" w:rsidP="00B823AA">
      <w:pPr>
        <w:pStyle w:val="Title2"/>
      </w:pPr>
    </w:p>
    <w:p w14:paraId="6AAB6B17" w14:textId="77777777" w:rsidR="003F5409" w:rsidRDefault="003F5409" w:rsidP="00B823AA">
      <w:pPr>
        <w:pStyle w:val="Title2"/>
      </w:pPr>
    </w:p>
    <w:p w14:paraId="4D383250" w14:textId="77777777" w:rsidR="003F5409" w:rsidRDefault="003F5409" w:rsidP="00B823AA">
      <w:pPr>
        <w:pStyle w:val="Title2"/>
      </w:pPr>
    </w:p>
    <w:p w14:paraId="7FEF028C" w14:textId="77777777" w:rsidR="003F5409" w:rsidRDefault="003F5409" w:rsidP="00B823AA">
      <w:pPr>
        <w:pStyle w:val="Title2"/>
      </w:pPr>
    </w:p>
    <w:p w14:paraId="0F41ACBF" w14:textId="77777777" w:rsidR="003F5409" w:rsidRDefault="003F5409" w:rsidP="00B823AA">
      <w:pPr>
        <w:pStyle w:val="Title2"/>
      </w:pPr>
    </w:p>
    <w:p w14:paraId="658CE6D6" w14:textId="77777777" w:rsidR="00180FA6" w:rsidRDefault="00180FA6" w:rsidP="00180FA6">
      <w:pPr>
        <w:pStyle w:val="Title2"/>
      </w:pPr>
      <w:r w:rsidRPr="00180FA6">
        <w:lastRenderedPageBreak/>
        <w:t xml:space="preserve">Week </w:t>
      </w:r>
      <w:r w:rsidR="00961B11">
        <w:t>4</w:t>
      </w:r>
      <w:r w:rsidRPr="00180FA6">
        <w:t xml:space="preserve"> Assignment</w:t>
      </w:r>
    </w:p>
    <w:p w14:paraId="69809C92" w14:textId="77777777" w:rsidR="000042A6" w:rsidRPr="00982853" w:rsidRDefault="00180FA6" w:rsidP="00180FA6">
      <w:pPr>
        <w:ind w:firstLine="0"/>
        <w:jc w:val="center"/>
        <w:rPr>
          <w:b/>
        </w:rPr>
      </w:pPr>
      <w:r w:rsidRPr="00982853">
        <w:rPr>
          <w:b/>
        </w:rPr>
        <w:t>Response 1</w:t>
      </w:r>
    </w:p>
    <w:p w14:paraId="06037E69" w14:textId="3E166FD1" w:rsidR="00961B11" w:rsidRPr="00961B11" w:rsidRDefault="00AD3AD5" w:rsidP="0069687B">
      <w:r w:rsidRPr="00982853">
        <w:t xml:space="preserve">ARP </w:t>
      </w:r>
      <w:r w:rsidR="00961B11" w:rsidRPr="00982853">
        <w:t xml:space="preserve">is communication-based. Its purpose is to assign the IP address of any system to its MAC address. </w:t>
      </w:r>
      <w:r w:rsidR="00961B11" w:rsidRPr="009A3BB1">
        <w:t>It operates between data link layer and Network layer of OSI model by providing physical address to frames that are to be sent.</w:t>
      </w:r>
      <w:r w:rsidR="00961B11" w:rsidRPr="00961B11">
        <w:t xml:space="preserve"> To initiate a communication first client will send a request (a broadcast message) to get the destination’s physical address. After that, if the server will respond with a unicast ARP message containing </w:t>
      </w:r>
      <w:r w:rsidR="00FC0873">
        <w:t>MAC address to device 1. T</w:t>
      </w:r>
      <w:r w:rsidR="00961B11" w:rsidRPr="00961B11">
        <w:t xml:space="preserve">he Mac address will be placed in the cache and will be used to address frames. </w:t>
      </w:r>
    </w:p>
    <w:p w14:paraId="4F152ECD" w14:textId="6DD2CC83" w:rsidR="00961B11" w:rsidRPr="00961B11" w:rsidRDefault="00961B11" w:rsidP="0069687B">
      <w:r w:rsidRPr="00961B11">
        <w:t>DHCP servers automatically assign a unique IP address to the host</w:t>
      </w:r>
      <w:r w:rsidR="000C6F94">
        <w:t>,</w:t>
      </w:r>
      <w:r w:rsidRPr="00961B11">
        <w:t xml:space="preserve"> from the range of different IP address as well as other network configurations. This protocol is used on UDP/IP networks.  First, a client will broadcast a message to the server. In case client and server do not use the same subnet</w:t>
      </w:r>
      <w:r w:rsidR="000C6F94">
        <w:t>,</w:t>
      </w:r>
      <w:r w:rsidRPr="00961B11">
        <w:t xml:space="preserve"> then the DHCP relay agent can be used. If </w:t>
      </w:r>
      <w:r w:rsidR="00FC0873">
        <w:t>a</w:t>
      </w:r>
      <w:r w:rsidRPr="00961B11">
        <w:t xml:space="preserve"> client remains at the same network then server will grant request. After receiving the leased IP address from the </w:t>
      </w:r>
      <w:r w:rsidR="000C6F94" w:rsidRPr="00961B11">
        <w:t>server,</w:t>
      </w:r>
      <w:r w:rsidRPr="00961B11">
        <w:t xml:space="preserve"> it also reserves an IP address especially</w:t>
      </w:r>
      <w:r w:rsidR="000C6F94">
        <w:t>,</w:t>
      </w:r>
      <w:r w:rsidRPr="00961B11">
        <w:t xml:space="preserve"> for the client by sending a DHCP offer message. The client will respond to the server’s DHCP offer message by sending the DHCP request message. A sever will acknowledge the message and alloc</w:t>
      </w:r>
      <w:r w:rsidR="0011396C">
        <w:t xml:space="preserve">ate an IP address to the client </w:t>
      </w:r>
      <w:r w:rsidR="0011396C" w:rsidRPr="0011396C">
        <w:t xml:space="preserve">(Lim &amp; Goedman, 1999).  </w:t>
      </w:r>
    </w:p>
    <w:p w14:paraId="7AB15233" w14:textId="4AFCBB2B" w:rsidR="00961B11" w:rsidRPr="00961B11" w:rsidRDefault="00961B11" w:rsidP="0069687B">
      <w:r w:rsidRPr="00961B11">
        <w:t xml:space="preserve">ICMP provides diagnostic feedback or </w:t>
      </w:r>
      <w:r w:rsidR="00FC0873">
        <w:t xml:space="preserve">information regarding </w:t>
      </w:r>
      <w:r w:rsidRPr="00961B11">
        <w:t>any errors. It is neither a transport layer protocol nor used by any end-user. However, it is used by network administrators to troubleshoot internet connections.</w:t>
      </w:r>
    </w:p>
    <w:p w14:paraId="7FAB65A9" w14:textId="5C9F7F0D" w:rsidR="00961B11" w:rsidRPr="00961B11" w:rsidRDefault="00961B11" w:rsidP="0069687B">
      <w:r w:rsidRPr="00961B11">
        <w:t xml:space="preserve">SNMP </w:t>
      </w:r>
      <w:r w:rsidR="00AD3AD5">
        <w:t xml:space="preserve">is </w:t>
      </w:r>
      <w:r w:rsidRPr="00961B11">
        <w:t xml:space="preserve">responsible for collecting and organizing information regarding managed </w:t>
      </w:r>
      <w:r w:rsidR="009A3BB1" w:rsidRPr="00961B11">
        <w:t>devices</w:t>
      </w:r>
      <w:r w:rsidR="009A3BB1">
        <w:t xml:space="preserve"> that</w:t>
      </w:r>
      <w:r w:rsidRPr="00961B11">
        <w:t xml:space="preserve"> are on the IP network. It is also responsible for modifying information that will, in turn, change the behavior of the device. Devices such as modems, routers, and switches use the SNMP protocol.</w:t>
      </w:r>
    </w:p>
    <w:p w14:paraId="6D67FD67" w14:textId="1564BF3F" w:rsidR="00961B11" w:rsidRPr="00961B11" w:rsidRDefault="00961B11" w:rsidP="0069687B">
      <w:r w:rsidRPr="00961B11">
        <w:lastRenderedPageBreak/>
        <w:t xml:space="preserve">DNS </w:t>
      </w:r>
      <w:r w:rsidR="00AD3AD5">
        <w:t>is</w:t>
      </w:r>
      <w:r w:rsidR="00FF4054">
        <w:t xml:space="preserve"> </w:t>
      </w:r>
      <w:r w:rsidRPr="00961B11">
        <w:t>also known as the phonebook of the system. Every device has a unique IP address that is used to locate the device. DNS servers eliminate the need to memorize the IP address as it automatically converts the hostname to the IP address that can be used by the computer</w:t>
      </w:r>
      <w:r w:rsidR="00AF3FED">
        <w:t xml:space="preserve"> to find the requested material</w:t>
      </w:r>
      <w:r w:rsidR="0011396C" w:rsidRPr="0011396C">
        <w:t xml:space="preserve"> </w:t>
      </w:r>
      <w:r w:rsidR="000E23EB" w:rsidRPr="000E23EB">
        <w:t>(Ariyapperuma &amp; Mitchell, 2007).</w:t>
      </w:r>
    </w:p>
    <w:p w14:paraId="49713FBE" w14:textId="77777777" w:rsidR="00961B11" w:rsidRPr="0069687B" w:rsidRDefault="0069687B" w:rsidP="0069687B">
      <w:pPr>
        <w:ind w:firstLine="0"/>
        <w:jc w:val="center"/>
        <w:rPr>
          <w:b/>
        </w:rPr>
      </w:pPr>
      <w:r w:rsidRPr="0069687B">
        <w:rPr>
          <w:b/>
        </w:rPr>
        <w:t>Response 2</w:t>
      </w:r>
    </w:p>
    <w:p w14:paraId="18A74873" w14:textId="4EB2D782" w:rsidR="00961B11" w:rsidRPr="00961B11" w:rsidRDefault="00961B11" w:rsidP="00961B11">
      <w:pPr>
        <w:ind w:firstLine="0"/>
      </w:pPr>
      <w:r w:rsidRPr="00961B11">
        <w:t> </w:t>
      </w:r>
      <w:r w:rsidR="0069687B">
        <w:tab/>
      </w:r>
      <w:r w:rsidRPr="0069687B">
        <w:rPr>
          <w:b/>
        </w:rPr>
        <w:t>Bastion host</w:t>
      </w:r>
      <w:r w:rsidRPr="00961B11">
        <w:t xml:space="preserve">: A specialized computer that is designed specifically to withstand any </w:t>
      </w:r>
      <w:r w:rsidRPr="009A3BB1">
        <w:t>attacks</w:t>
      </w:r>
      <w:r w:rsidR="009A3BB1" w:rsidRPr="009A3BB1">
        <w:t xml:space="preserve">. </w:t>
      </w:r>
      <w:r w:rsidRPr="009A3BB1">
        <w:t xml:space="preserve">In the firewall architecture, </w:t>
      </w:r>
      <w:r w:rsidR="00FC0873" w:rsidRPr="009A3BB1">
        <w:t xml:space="preserve">bastion host is the </w:t>
      </w:r>
      <w:r w:rsidRPr="009A3BB1">
        <w:t>only node that is exposed outside and is prone to attacks.</w:t>
      </w:r>
      <w:r w:rsidRPr="00961B11">
        <w:t xml:space="preserve"> It filters incoming traffic while also preventing malicious data from entering the network.</w:t>
      </w:r>
    </w:p>
    <w:p w14:paraId="649310E2" w14:textId="1660DB43" w:rsidR="00961B11" w:rsidRPr="00961B11" w:rsidRDefault="00961B11" w:rsidP="0069687B">
      <w:r w:rsidRPr="0069687B">
        <w:rPr>
          <w:b/>
        </w:rPr>
        <w:t>Dual-homed firewall</w:t>
      </w:r>
      <w:r w:rsidRPr="00961B11">
        <w:t>: It refers to the Ethernet device having more than one network phase or one of the firewall architecture used for implementing security to prevent any attack. The routing function must be disabled to implement a dual-homed host.</w:t>
      </w:r>
      <w:r w:rsidRPr="009A3BB1">
        <w:t xml:space="preserve"> It is the front line defense of the network fro</w:t>
      </w:r>
      <w:r w:rsidR="00803CBA" w:rsidRPr="009A3BB1">
        <w:t>m potential threats and attacks</w:t>
      </w:r>
      <w:r w:rsidR="00803CBA">
        <w:t xml:space="preserve"> </w:t>
      </w:r>
      <w:r w:rsidR="001A01FF" w:rsidRPr="001A01FF">
        <w:t>(Cheswick, &amp; Rubin, 2003).</w:t>
      </w:r>
    </w:p>
    <w:p w14:paraId="78FB9546" w14:textId="77777777" w:rsidR="00961B11" w:rsidRPr="00961B11" w:rsidRDefault="00961B11" w:rsidP="0069687B">
      <w:r w:rsidRPr="0069687B">
        <w:rPr>
          <w:b/>
        </w:rPr>
        <w:t>Screened host</w:t>
      </w:r>
      <w:r w:rsidRPr="00961B11">
        <w:t>: It is typically more flexible than the dual-homed gateway. It combines a packet-filtering router with an application gateway that is located on the protected subset side of the router.</w:t>
      </w:r>
    </w:p>
    <w:p w14:paraId="669AA333" w14:textId="77777777" w:rsidR="00961B11" w:rsidRDefault="00961B11" w:rsidP="0069687B">
      <w:r w:rsidRPr="0069687B">
        <w:rPr>
          <w:b/>
        </w:rPr>
        <w:t>Screened subnet</w:t>
      </w:r>
      <w:r w:rsidRPr="00961B11">
        <w:t xml:space="preserve">: The use of one or more than one screening routers as a firewall to define three subnets that are external router used for separating the external network from the perimeter network. </w:t>
      </w:r>
      <w:r w:rsidRPr="009A3BB1">
        <w:t>The internal router that is used to separate the internal network from the perimeter network. It</w:t>
      </w:r>
      <w:r w:rsidRPr="00961B11">
        <w:t xml:space="preserve"> is essential for secure usage of the World Wide Web, electronic payment, etc.   </w:t>
      </w:r>
    </w:p>
    <w:p w14:paraId="5573D6A2" w14:textId="77777777" w:rsidR="0069687B" w:rsidRPr="0069687B" w:rsidRDefault="0069687B" w:rsidP="0069687B">
      <w:pPr>
        <w:ind w:firstLine="0"/>
        <w:jc w:val="center"/>
        <w:rPr>
          <w:b/>
        </w:rPr>
      </w:pPr>
      <w:r w:rsidRPr="0069687B">
        <w:rPr>
          <w:b/>
        </w:rPr>
        <w:t>Response 3</w:t>
      </w:r>
    </w:p>
    <w:p w14:paraId="57FDEF66" w14:textId="3D8AD486" w:rsidR="00961B11" w:rsidRPr="00961B11" w:rsidRDefault="00961B11" w:rsidP="00961B11">
      <w:pPr>
        <w:ind w:firstLine="0"/>
      </w:pPr>
      <w:r w:rsidRPr="00961B11">
        <w:t xml:space="preserve"> The four main tunneling protocols used in the VPN </w:t>
      </w:r>
      <w:r w:rsidR="003A1575">
        <w:t xml:space="preserve">(Simpson, 1995) </w:t>
      </w:r>
      <w:r w:rsidRPr="00961B11">
        <w:t>are as follows:</w:t>
      </w:r>
    </w:p>
    <w:p w14:paraId="43D60122" w14:textId="0A4F118C" w:rsidR="00961B11" w:rsidRPr="00961B11" w:rsidRDefault="00961B11" w:rsidP="0069687B">
      <w:r w:rsidRPr="0069687B">
        <w:rPr>
          <w:b/>
        </w:rPr>
        <w:lastRenderedPageBreak/>
        <w:t>PPTP</w:t>
      </w:r>
      <w:r w:rsidR="0069687B">
        <w:t>:</w:t>
      </w:r>
      <w:r w:rsidRPr="00961B11">
        <w:t xml:space="preserve"> </w:t>
      </w:r>
      <w:r w:rsidR="000C6F94">
        <w:t>P</w:t>
      </w:r>
      <w:r w:rsidRPr="00961B11">
        <w:t>oint to point tunneling protocol was developed by Microsoft</w:t>
      </w:r>
      <w:r w:rsidR="000C6F94">
        <w:t>,</w:t>
      </w:r>
      <w:r w:rsidRPr="00961B11">
        <w:t xml:space="preserve"> and is one of the oldest protocols that are still in use. It uses TCP connection creating, maintaining and terminations the tunnel. </w:t>
      </w:r>
      <w:r w:rsidRPr="009A3BB1">
        <w:t>It operates at layer 2 of th</w:t>
      </w:r>
      <w:r w:rsidR="009A3BB1" w:rsidRPr="009A3BB1">
        <w:t xml:space="preserve">e OSI model and </w:t>
      </w:r>
      <w:r w:rsidRPr="009A3BB1">
        <w:t xml:space="preserve">can be created by using two steps. </w:t>
      </w:r>
    </w:p>
    <w:p w14:paraId="03F65078" w14:textId="77777777" w:rsidR="00961B11" w:rsidRPr="00961B11" w:rsidRDefault="00961B11" w:rsidP="00803CBA">
      <w:r w:rsidRPr="0069687B">
        <w:rPr>
          <w:b/>
        </w:rPr>
        <w:t>L2TP</w:t>
      </w:r>
      <w:r w:rsidRPr="00961B11">
        <w:t>: Layer two tunneling protocol is used with the internet protocol security to create a secure tunneling protocol as compared to PPTP. It provides double encapsulation due to which it is relatively slow. It uses fixed ports due to which are d</w:t>
      </w:r>
      <w:r w:rsidR="001A01FF">
        <w:t>ifficult to bypass the firewall.</w:t>
      </w:r>
    </w:p>
    <w:p w14:paraId="1B79BA47" w14:textId="77777777" w:rsidR="00961B11" w:rsidRPr="00961B11" w:rsidRDefault="00961B11" w:rsidP="0069687B">
      <w:r w:rsidRPr="0069687B">
        <w:rPr>
          <w:b/>
        </w:rPr>
        <w:t>IPsec</w:t>
      </w:r>
      <w:r w:rsidRPr="00961B11">
        <w:t>: internet protocol security is used to secure communication across the IP network by authenticating the communication session. It provides authentication by encrypting each data packet during the session.</w:t>
      </w:r>
    </w:p>
    <w:p w14:paraId="27EBEF7D" w14:textId="77777777" w:rsidR="00961B11" w:rsidRPr="00961B11" w:rsidRDefault="00961B11" w:rsidP="0069687B">
      <w:r w:rsidRPr="0069687B">
        <w:rPr>
          <w:b/>
        </w:rPr>
        <w:t>SSH</w:t>
      </w:r>
      <w:r w:rsidRPr="00961B11">
        <w:t>: the secure shell is a network protocol that is used for operating network services on the insecure network. It ensures the security of the data tunnel encryption process. The SSH client data is transferred from local ports through the encrypted tunnel.</w:t>
      </w:r>
    </w:p>
    <w:p w14:paraId="214F6302" w14:textId="77777777" w:rsidR="00961B11" w:rsidRPr="00961B11" w:rsidRDefault="00961B11" w:rsidP="00961B11">
      <w:pPr>
        <w:ind w:firstLine="0"/>
      </w:pPr>
      <w:r w:rsidRPr="00961B11">
        <w:t> </w:t>
      </w:r>
    </w:p>
    <w:p w14:paraId="7D95F9F9" w14:textId="77777777" w:rsidR="00961B11" w:rsidRPr="00961B11" w:rsidRDefault="00961B11" w:rsidP="00961B11">
      <w:pPr>
        <w:ind w:firstLine="0"/>
      </w:pPr>
      <w:r w:rsidRPr="00961B11">
        <w:t> </w:t>
      </w:r>
    </w:p>
    <w:p w14:paraId="7DA3B2C6" w14:textId="77777777" w:rsidR="00961B11" w:rsidRDefault="00961B11" w:rsidP="00961B11">
      <w:pPr>
        <w:ind w:firstLine="0"/>
      </w:pPr>
      <w:r w:rsidRPr="00961B11">
        <w:t> </w:t>
      </w:r>
    </w:p>
    <w:p w14:paraId="0C0E56BC" w14:textId="77777777" w:rsidR="0069687B" w:rsidRDefault="0069687B" w:rsidP="00961B11">
      <w:pPr>
        <w:ind w:firstLine="0"/>
      </w:pPr>
    </w:p>
    <w:p w14:paraId="1D222711" w14:textId="77777777" w:rsidR="0069687B" w:rsidRDefault="0069687B" w:rsidP="00961B11">
      <w:pPr>
        <w:ind w:firstLine="0"/>
      </w:pPr>
    </w:p>
    <w:p w14:paraId="42417691" w14:textId="77777777" w:rsidR="0069687B" w:rsidRDefault="0069687B" w:rsidP="00961B11">
      <w:pPr>
        <w:ind w:firstLine="0"/>
      </w:pPr>
    </w:p>
    <w:p w14:paraId="646E65C6" w14:textId="77777777" w:rsidR="0069687B" w:rsidRDefault="0069687B" w:rsidP="00961B11">
      <w:pPr>
        <w:ind w:firstLine="0"/>
      </w:pPr>
    </w:p>
    <w:p w14:paraId="7A43599B" w14:textId="77777777" w:rsidR="0069687B" w:rsidRDefault="0069687B" w:rsidP="00961B11">
      <w:pPr>
        <w:ind w:firstLine="0"/>
      </w:pPr>
    </w:p>
    <w:p w14:paraId="683EE77F" w14:textId="77777777" w:rsidR="0069687B" w:rsidRDefault="0069687B" w:rsidP="00961B11">
      <w:pPr>
        <w:ind w:firstLine="0"/>
      </w:pPr>
    </w:p>
    <w:p w14:paraId="4AD53B26" w14:textId="77777777" w:rsidR="00C11EE7" w:rsidRDefault="00C11EE7" w:rsidP="00961B11">
      <w:pPr>
        <w:ind w:firstLine="0"/>
      </w:pPr>
      <w:bookmarkStart w:id="0" w:name="_GoBack"/>
      <w:bookmarkEnd w:id="0"/>
    </w:p>
    <w:p w14:paraId="5043D046" w14:textId="77777777" w:rsidR="0069687B" w:rsidRPr="0069687B" w:rsidRDefault="0069687B" w:rsidP="0069687B">
      <w:pPr>
        <w:ind w:firstLine="0"/>
        <w:jc w:val="center"/>
        <w:rPr>
          <w:b/>
        </w:rPr>
      </w:pPr>
      <w:r w:rsidRPr="0069687B">
        <w:rPr>
          <w:b/>
        </w:rPr>
        <w:lastRenderedPageBreak/>
        <w:t>References</w:t>
      </w:r>
    </w:p>
    <w:p w14:paraId="5499DECD" w14:textId="77777777" w:rsidR="001A01FF" w:rsidRDefault="001A01FF" w:rsidP="0069687B">
      <w:pPr>
        <w:ind w:left="720" w:hanging="720"/>
      </w:pPr>
      <w:r w:rsidRPr="001A01FF">
        <w:t>Ariyapperuma, S., &amp; Mitchell, C. J. (2007, April). Security vulnerabilities in DNS and DNSSEC. In </w:t>
      </w:r>
      <w:r w:rsidRPr="001A01FF">
        <w:rPr>
          <w:i/>
          <w:iCs/>
        </w:rPr>
        <w:t>The Second International Conference on Availability, Reliability and Security (ARES'07)</w:t>
      </w:r>
      <w:r w:rsidRPr="001A01FF">
        <w:t> (pp. 335-342). IEEE.</w:t>
      </w:r>
    </w:p>
    <w:p w14:paraId="2E05425A" w14:textId="77777777" w:rsidR="0069687B" w:rsidRDefault="001A01FF" w:rsidP="0069687B">
      <w:pPr>
        <w:ind w:left="720" w:hanging="720"/>
      </w:pPr>
      <w:r w:rsidRPr="001A01FF">
        <w:t>Cheswick, W. R., Bellovin, S. M., &amp; Rubin, A. D. (2003). </w:t>
      </w:r>
      <w:r w:rsidRPr="001A01FF">
        <w:rPr>
          <w:i/>
          <w:iCs/>
        </w:rPr>
        <w:t>Firewalls and Internet security: repelling the wily hacker</w:t>
      </w:r>
      <w:r w:rsidRPr="001A01FF">
        <w:t>. Addison-Wesley Longman Publishing Co., Inc..</w:t>
      </w:r>
    </w:p>
    <w:p w14:paraId="1ACF5568" w14:textId="77777777" w:rsidR="001A01FF" w:rsidRDefault="001A01FF" w:rsidP="0069687B">
      <w:pPr>
        <w:ind w:left="720" w:hanging="720"/>
      </w:pPr>
      <w:r w:rsidRPr="001A01FF">
        <w:t>Simpson, W. (1995). IP in IP tunneling.</w:t>
      </w:r>
    </w:p>
    <w:p w14:paraId="1F0C410A" w14:textId="77777777" w:rsidR="001A01FF" w:rsidRDefault="001A01FF" w:rsidP="0069687B">
      <w:pPr>
        <w:ind w:left="720" w:hanging="720"/>
      </w:pPr>
    </w:p>
    <w:p w14:paraId="3427D056" w14:textId="77777777" w:rsidR="001A01FF" w:rsidRPr="0069687B" w:rsidRDefault="001A01FF" w:rsidP="0069687B">
      <w:pPr>
        <w:ind w:left="720" w:hanging="720"/>
      </w:pPr>
    </w:p>
    <w:p w14:paraId="76703374" w14:textId="77777777" w:rsidR="0069687B" w:rsidRPr="00F1275A" w:rsidRDefault="0069687B" w:rsidP="00F1275A">
      <w:pPr>
        <w:ind w:firstLine="0"/>
      </w:pPr>
    </w:p>
    <w:sectPr w:rsidR="0069687B" w:rsidRPr="00F1275A">
      <w:headerReference w:type="default" r:id="rId7"/>
      <w:headerReference w:type="first" r:id="rId8"/>
      <w:footnotePr>
        <w:pos w:val="beneathText"/>
      </w:footnotePr>
      <w:pgSz w:w="12240" w:h="15840"/>
      <w:pgMar w:top="1440" w:right="1440" w:bottom="1440" w:left="1440" w:header="720" w:footer="720" w:gutter="0"/>
      <w:cols w:space="720"/>
      <w:titlePg/>
      <w:docGrid w:linePitch="360"/>
      <w15:footnoteColumns w:val="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BA19B7" w16cid:durableId="2109AAC6"/>
  <w16cid:commentId w16cid:paraId="6F4F5A08" w16cid:durableId="2109A7BD"/>
  <w16cid:commentId w16cid:paraId="1B43E053" w16cid:durableId="2109A84D"/>
  <w16cid:commentId w16cid:paraId="485BE326" w16cid:durableId="2109A890"/>
  <w16cid:commentId w16cid:paraId="3CCD66DE" w16cid:durableId="2109A8E2"/>
  <w16cid:commentId w16cid:paraId="5E0648FC" w16cid:durableId="2109A9CB"/>
  <w16cid:commentId w16cid:paraId="20CD6F3F" w16cid:durableId="2109AA61"/>
  <w16cid:commentId w16cid:paraId="311B1DF3" w16cid:durableId="2109AB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B8D5C4" w14:textId="77777777" w:rsidR="007A76A6" w:rsidRDefault="007A76A6">
      <w:pPr>
        <w:spacing w:line="240" w:lineRule="auto"/>
      </w:pPr>
      <w:r>
        <w:separator/>
      </w:r>
    </w:p>
    <w:p w14:paraId="58ED7686" w14:textId="77777777" w:rsidR="007A76A6" w:rsidRDefault="007A76A6"/>
  </w:endnote>
  <w:endnote w:type="continuationSeparator" w:id="0">
    <w:p w14:paraId="09F18E57" w14:textId="77777777" w:rsidR="007A76A6" w:rsidRDefault="007A76A6">
      <w:pPr>
        <w:spacing w:line="240" w:lineRule="auto"/>
      </w:pPr>
      <w:r>
        <w:continuationSeparator/>
      </w:r>
    </w:p>
    <w:p w14:paraId="12EE55B5" w14:textId="77777777" w:rsidR="007A76A6" w:rsidRDefault="007A76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6E94E" w14:textId="77777777" w:rsidR="007A76A6" w:rsidRDefault="007A76A6">
      <w:pPr>
        <w:spacing w:line="240" w:lineRule="auto"/>
      </w:pPr>
      <w:r>
        <w:separator/>
      </w:r>
    </w:p>
    <w:p w14:paraId="6FD10E34" w14:textId="77777777" w:rsidR="007A76A6" w:rsidRDefault="007A76A6"/>
  </w:footnote>
  <w:footnote w:type="continuationSeparator" w:id="0">
    <w:p w14:paraId="1B73DEB4" w14:textId="77777777" w:rsidR="007A76A6" w:rsidRDefault="007A76A6">
      <w:pPr>
        <w:spacing w:line="240" w:lineRule="auto"/>
      </w:pPr>
      <w:r>
        <w:continuationSeparator/>
      </w:r>
    </w:p>
    <w:p w14:paraId="47335D6E" w14:textId="77777777" w:rsidR="007A76A6" w:rsidRDefault="007A76A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0FA0A" w14:textId="77777777" w:rsidR="00E81978" w:rsidRDefault="00F80872">
    <w:pPr>
      <w:pStyle w:val="Header"/>
    </w:pPr>
    <w:r w:rsidRPr="00F80872">
      <w:rPr>
        <w:rStyle w:val="Strong"/>
      </w:rPr>
      <w:t xml:space="preserve"> </w:t>
    </w:r>
    <w:r w:rsidR="00586712">
      <w:rPr>
        <w:rStyle w:val="Strong"/>
      </w:rPr>
      <w:t>IT</w:t>
    </w:r>
    <w:r w:rsidR="008D41FA" w:rsidRPr="008D41FA">
      <w:rPr>
        <w:rStyle w:val="Strong"/>
      </w:rPr>
      <w:t xml:space="preserve"> </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11EE7">
      <w:rPr>
        <w:rStyle w:val="Strong"/>
        <w:noProof/>
      </w:rPr>
      <w:t>5</w:t>
    </w:r>
    <w:r w:rsidR="005D3A03">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BF9090" w14:textId="77777777" w:rsidR="00E81978" w:rsidRDefault="00797F6D">
    <w:pPr>
      <w:pStyle w:val="Header"/>
      <w:rPr>
        <w:rStyle w:val="Strong"/>
      </w:rPr>
    </w:pPr>
    <w:r>
      <w:t xml:space="preserve">Running head: </w:t>
    </w:r>
    <w:r w:rsidR="00586712">
      <w:t>IT</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A3BB1" w:rsidRPr="009A3BB1">
      <w:rPr>
        <w:rStyle w:val="Strong"/>
        <w:caps w:val="0"/>
        <w:noProof/>
      </w:rPr>
      <w:t>1</w:t>
    </w:r>
    <w:r w:rsidR="005D3A03">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02DC1A"/>
    <w:multiLevelType w:val="hybridMultilevel"/>
    <w:tmpl w:val="7A4E50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B0CE74"/>
    <w:multiLevelType w:val="hybridMultilevel"/>
    <w:tmpl w:val="DC0F0D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3"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4"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1"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2" w15:restartNumberingAfterBreak="0">
    <w:nsid w:val="04502782"/>
    <w:multiLevelType w:val="hybridMultilevel"/>
    <w:tmpl w:val="3238F1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E7478B2"/>
    <w:multiLevelType w:val="hybridMultilevel"/>
    <w:tmpl w:val="7FC7822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2417CC6"/>
    <w:multiLevelType w:val="hybridMultilevel"/>
    <w:tmpl w:val="23D4C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11"/>
    <w:lvlOverride w:ilvl="0">
      <w:startOverride w:val="1"/>
    </w:lvlOverride>
  </w:num>
  <w:num w:numId="12">
    <w:abstractNumId w:val="18"/>
  </w:num>
  <w:num w:numId="13">
    <w:abstractNumId w:val="16"/>
  </w:num>
  <w:num w:numId="14">
    <w:abstractNumId w:val="15"/>
  </w:num>
  <w:num w:numId="15">
    <w:abstractNumId w:val="17"/>
  </w:num>
  <w:num w:numId="16">
    <w:abstractNumId w:val="14"/>
  </w:num>
  <w:num w:numId="17">
    <w:abstractNumId w:val="12"/>
  </w:num>
  <w:num w:numId="18">
    <w:abstractNumId w:val="0"/>
  </w:num>
  <w:num w:numId="19">
    <w:abstractNumId w:val="13"/>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NLc0NDAyNTYytzRX0lEKTi0uzszPAykwrAUAsq17uCwAAAA="/>
  </w:docVars>
  <w:rsids>
    <w:rsidRoot w:val="005C39B5"/>
    <w:rsid w:val="000027AF"/>
    <w:rsid w:val="00002B29"/>
    <w:rsid w:val="000042A6"/>
    <w:rsid w:val="000231F5"/>
    <w:rsid w:val="00063733"/>
    <w:rsid w:val="000A3398"/>
    <w:rsid w:val="000A40AE"/>
    <w:rsid w:val="000C1F77"/>
    <w:rsid w:val="000C2D5E"/>
    <w:rsid w:val="000C6F94"/>
    <w:rsid w:val="000D1FD0"/>
    <w:rsid w:val="000D2DA6"/>
    <w:rsid w:val="000D3F41"/>
    <w:rsid w:val="000E04F4"/>
    <w:rsid w:val="000E23EB"/>
    <w:rsid w:val="001043B6"/>
    <w:rsid w:val="0011396C"/>
    <w:rsid w:val="00120D8C"/>
    <w:rsid w:val="00156E81"/>
    <w:rsid w:val="00180FA6"/>
    <w:rsid w:val="001A01FF"/>
    <w:rsid w:val="001D3AEE"/>
    <w:rsid w:val="001D53F6"/>
    <w:rsid w:val="00226F5B"/>
    <w:rsid w:val="00235295"/>
    <w:rsid w:val="002513E9"/>
    <w:rsid w:val="00265074"/>
    <w:rsid w:val="00295816"/>
    <w:rsid w:val="00296FED"/>
    <w:rsid w:val="002A1132"/>
    <w:rsid w:val="002C1317"/>
    <w:rsid w:val="002C38F4"/>
    <w:rsid w:val="00305AB4"/>
    <w:rsid w:val="00315417"/>
    <w:rsid w:val="0032691A"/>
    <w:rsid w:val="00337860"/>
    <w:rsid w:val="00355DCA"/>
    <w:rsid w:val="00386E26"/>
    <w:rsid w:val="003A1575"/>
    <w:rsid w:val="003A2692"/>
    <w:rsid w:val="003C2C5B"/>
    <w:rsid w:val="003D0497"/>
    <w:rsid w:val="003D66CB"/>
    <w:rsid w:val="003E0C4F"/>
    <w:rsid w:val="003F5409"/>
    <w:rsid w:val="003F780C"/>
    <w:rsid w:val="0040681D"/>
    <w:rsid w:val="00433274"/>
    <w:rsid w:val="00445E12"/>
    <w:rsid w:val="00461BA3"/>
    <w:rsid w:val="0046629C"/>
    <w:rsid w:val="004724D7"/>
    <w:rsid w:val="00492655"/>
    <w:rsid w:val="004D3991"/>
    <w:rsid w:val="0051086C"/>
    <w:rsid w:val="005227F8"/>
    <w:rsid w:val="0053467A"/>
    <w:rsid w:val="0054276E"/>
    <w:rsid w:val="00551A02"/>
    <w:rsid w:val="005534FA"/>
    <w:rsid w:val="005565B4"/>
    <w:rsid w:val="00586712"/>
    <w:rsid w:val="005B3A43"/>
    <w:rsid w:val="005C39B5"/>
    <w:rsid w:val="005D3A03"/>
    <w:rsid w:val="005E111A"/>
    <w:rsid w:val="005E2A35"/>
    <w:rsid w:val="005E6AF9"/>
    <w:rsid w:val="005F6BDF"/>
    <w:rsid w:val="00623034"/>
    <w:rsid w:val="00652DBA"/>
    <w:rsid w:val="00663D59"/>
    <w:rsid w:val="0069687B"/>
    <w:rsid w:val="006A4D34"/>
    <w:rsid w:val="006D33BA"/>
    <w:rsid w:val="00797F6D"/>
    <w:rsid w:val="007A76A6"/>
    <w:rsid w:val="007D6BF9"/>
    <w:rsid w:val="007E29CB"/>
    <w:rsid w:val="007F0FE0"/>
    <w:rsid w:val="008002C0"/>
    <w:rsid w:val="00803CBA"/>
    <w:rsid w:val="00830169"/>
    <w:rsid w:val="008B0E56"/>
    <w:rsid w:val="008B5791"/>
    <w:rsid w:val="008C5323"/>
    <w:rsid w:val="008D3161"/>
    <w:rsid w:val="008D41FA"/>
    <w:rsid w:val="008D477A"/>
    <w:rsid w:val="008D5F9A"/>
    <w:rsid w:val="008E036B"/>
    <w:rsid w:val="008E0F8D"/>
    <w:rsid w:val="008E3AC1"/>
    <w:rsid w:val="00906227"/>
    <w:rsid w:val="009223E3"/>
    <w:rsid w:val="00943DFA"/>
    <w:rsid w:val="00945A71"/>
    <w:rsid w:val="00954931"/>
    <w:rsid w:val="00961B11"/>
    <w:rsid w:val="00982853"/>
    <w:rsid w:val="009A3BB1"/>
    <w:rsid w:val="009A6A3B"/>
    <w:rsid w:val="009C2EAC"/>
    <w:rsid w:val="00A506F3"/>
    <w:rsid w:val="00A57C5A"/>
    <w:rsid w:val="00A92A6B"/>
    <w:rsid w:val="00AD3AD5"/>
    <w:rsid w:val="00AF3FED"/>
    <w:rsid w:val="00B16685"/>
    <w:rsid w:val="00B4615C"/>
    <w:rsid w:val="00B566CC"/>
    <w:rsid w:val="00B823AA"/>
    <w:rsid w:val="00B8776C"/>
    <w:rsid w:val="00BA45DB"/>
    <w:rsid w:val="00BF4184"/>
    <w:rsid w:val="00C0601E"/>
    <w:rsid w:val="00C11EE7"/>
    <w:rsid w:val="00C31D30"/>
    <w:rsid w:val="00C32C5C"/>
    <w:rsid w:val="00C370BD"/>
    <w:rsid w:val="00C82288"/>
    <w:rsid w:val="00C87D4B"/>
    <w:rsid w:val="00C97C01"/>
    <w:rsid w:val="00CD6E39"/>
    <w:rsid w:val="00CF2711"/>
    <w:rsid w:val="00CF6E91"/>
    <w:rsid w:val="00D03B42"/>
    <w:rsid w:val="00D07A85"/>
    <w:rsid w:val="00D151D3"/>
    <w:rsid w:val="00D30337"/>
    <w:rsid w:val="00D343E0"/>
    <w:rsid w:val="00D36A91"/>
    <w:rsid w:val="00D73CF9"/>
    <w:rsid w:val="00D85B68"/>
    <w:rsid w:val="00DD3733"/>
    <w:rsid w:val="00E258A7"/>
    <w:rsid w:val="00E40B45"/>
    <w:rsid w:val="00E6004D"/>
    <w:rsid w:val="00E718C9"/>
    <w:rsid w:val="00E76E2A"/>
    <w:rsid w:val="00E81978"/>
    <w:rsid w:val="00E93155"/>
    <w:rsid w:val="00E96000"/>
    <w:rsid w:val="00E979DD"/>
    <w:rsid w:val="00EC2620"/>
    <w:rsid w:val="00EC34BA"/>
    <w:rsid w:val="00EC54E4"/>
    <w:rsid w:val="00EE5314"/>
    <w:rsid w:val="00F1275A"/>
    <w:rsid w:val="00F36130"/>
    <w:rsid w:val="00F379B7"/>
    <w:rsid w:val="00F525FA"/>
    <w:rsid w:val="00F53C42"/>
    <w:rsid w:val="00F66B7B"/>
    <w:rsid w:val="00F805B1"/>
    <w:rsid w:val="00F80872"/>
    <w:rsid w:val="00F82768"/>
    <w:rsid w:val="00FC0873"/>
    <w:rsid w:val="00FC553F"/>
    <w:rsid w:val="00FE5352"/>
    <w:rsid w:val="00FE6AA4"/>
    <w:rsid w:val="00FF2002"/>
    <w:rsid w:val="00FF4054"/>
    <w:rsid w:val="00FF60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43E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FE5352"/>
    <w:rPr>
      <w:color w:val="5F5F5F" w:themeColor="hyperlink"/>
      <w:u w:val="single"/>
    </w:rPr>
  </w:style>
  <w:style w:type="paragraph" w:customStyle="1" w:styleId="Default">
    <w:name w:val="Default"/>
    <w:rsid w:val="000C6F94"/>
    <w:pPr>
      <w:autoSpaceDE w:val="0"/>
      <w:autoSpaceDN w:val="0"/>
      <w:adjustRightInd w:val="0"/>
      <w:spacing w:line="240" w:lineRule="auto"/>
      <w:ind w:firstLine="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7169105">
      <w:bodyDiv w:val="1"/>
      <w:marLeft w:val="0"/>
      <w:marRight w:val="0"/>
      <w:marTop w:val="0"/>
      <w:marBottom w:val="0"/>
      <w:divBdr>
        <w:top w:val="none" w:sz="0" w:space="0" w:color="auto"/>
        <w:left w:val="none" w:sz="0" w:space="0" w:color="auto"/>
        <w:bottom w:val="none" w:sz="0" w:space="0" w:color="auto"/>
        <w:right w:val="none" w:sz="0" w:space="0" w:color="auto"/>
      </w:divBdr>
    </w:div>
    <w:div w:id="111857053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57E91D267CF44D39A55D89B147AE76D"/>
        <w:category>
          <w:name w:val="General"/>
          <w:gallery w:val="placeholder"/>
        </w:category>
        <w:types>
          <w:type w:val="bbPlcHdr"/>
        </w:types>
        <w:behaviors>
          <w:behavior w:val="content"/>
        </w:behaviors>
        <w:guid w:val="{0F1BCA01-CF43-47DC-81AB-63E477E51D88}"/>
      </w:docPartPr>
      <w:docPartBody>
        <w:p w:rsidR="00722BDE" w:rsidRDefault="00321589">
          <w:pPr>
            <w:pStyle w:val="C57E91D267CF44D39A55D89B147AE76D"/>
          </w:pPr>
          <w:r>
            <w:t>[Institutional Affiliation(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589"/>
    <w:rsid w:val="000F736C"/>
    <w:rsid w:val="00182DCA"/>
    <w:rsid w:val="001B5276"/>
    <w:rsid w:val="00271548"/>
    <w:rsid w:val="00321589"/>
    <w:rsid w:val="0041616B"/>
    <w:rsid w:val="0051221C"/>
    <w:rsid w:val="005A0EC0"/>
    <w:rsid w:val="005A1F95"/>
    <w:rsid w:val="005E4BEC"/>
    <w:rsid w:val="006150F5"/>
    <w:rsid w:val="00722BDE"/>
    <w:rsid w:val="0072367E"/>
    <w:rsid w:val="00812BE0"/>
    <w:rsid w:val="008A5213"/>
    <w:rsid w:val="008C1707"/>
    <w:rsid w:val="009C40B7"/>
    <w:rsid w:val="00A70495"/>
    <w:rsid w:val="00A91B7B"/>
    <w:rsid w:val="00AA19D8"/>
    <w:rsid w:val="00AD4E26"/>
    <w:rsid w:val="00AE6C14"/>
    <w:rsid w:val="00BA48ED"/>
    <w:rsid w:val="00BA7732"/>
    <w:rsid w:val="00CC55B5"/>
    <w:rsid w:val="00CF0618"/>
    <w:rsid w:val="00E9207F"/>
    <w:rsid w:val="00F3051D"/>
    <w:rsid w:val="00FB7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716CDF0C5548C480B9BF314FAF8672">
    <w:name w:val="6F716CDF0C5548C480B9BF314FAF8672"/>
  </w:style>
  <w:style w:type="paragraph" w:customStyle="1" w:styleId="6B7BC14876AE445C96B841FF3D9165E6">
    <w:name w:val="6B7BC14876AE445C96B841FF3D9165E6"/>
  </w:style>
  <w:style w:type="paragraph" w:customStyle="1" w:styleId="C57E91D267CF44D39A55D89B147AE76D">
    <w:name w:val="C57E91D267CF44D39A55D89B147AE76D"/>
  </w:style>
  <w:style w:type="paragraph" w:customStyle="1" w:styleId="ADFEBB1CABB9456CA7D917C9ED2AAF05">
    <w:name w:val="ADFEBB1CABB9456CA7D917C9ED2AAF05"/>
  </w:style>
  <w:style w:type="paragraph" w:customStyle="1" w:styleId="35422C7E779041408D22AB6E95957422">
    <w:name w:val="35422C7E779041408D22AB6E95957422"/>
  </w:style>
  <w:style w:type="paragraph" w:customStyle="1" w:styleId="84E90C42044942C893B4C97EFC738825">
    <w:name w:val="84E90C42044942C893B4C97EFC738825"/>
  </w:style>
  <w:style w:type="character" w:styleId="Emphasis">
    <w:name w:val="Emphasis"/>
    <w:basedOn w:val="DefaultParagraphFont"/>
    <w:uiPriority w:val="4"/>
    <w:unhideWhenUsed/>
    <w:qFormat/>
    <w:rPr>
      <w:i/>
      <w:iCs/>
    </w:rPr>
  </w:style>
  <w:style w:type="paragraph" w:customStyle="1" w:styleId="70234116CB6A473B8306E8E86187F926">
    <w:name w:val="70234116CB6A473B8306E8E86187F926"/>
  </w:style>
  <w:style w:type="paragraph" w:customStyle="1" w:styleId="A1DD266831F845FB97834394DB864D06">
    <w:name w:val="A1DD266831F845FB97834394DB864D06"/>
  </w:style>
  <w:style w:type="paragraph" w:customStyle="1" w:styleId="440DF200427D4AEB90BEAC11727ADB57">
    <w:name w:val="440DF200427D4AEB90BEAC11727ADB57"/>
  </w:style>
  <w:style w:type="paragraph" w:customStyle="1" w:styleId="0232E298B92F48B28FA2E26F0E05D4CE">
    <w:name w:val="0232E298B92F48B28FA2E26F0E05D4CE"/>
  </w:style>
  <w:style w:type="paragraph" w:customStyle="1" w:styleId="0B1275E07EBE49E8885FA06B2C3449FA">
    <w:name w:val="0B1275E07EBE49E8885FA06B2C3449FA"/>
  </w:style>
  <w:style w:type="paragraph" w:customStyle="1" w:styleId="93DCD08191594EE4802784ED614594AF">
    <w:name w:val="93DCD08191594EE4802784ED614594AF"/>
  </w:style>
  <w:style w:type="paragraph" w:customStyle="1" w:styleId="1425B5D4BBDC428EAE859EEA41457B21">
    <w:name w:val="1425B5D4BBDC428EAE859EEA41457B21"/>
  </w:style>
  <w:style w:type="paragraph" w:customStyle="1" w:styleId="A7DA54DFD7454C09B4A71D30202FCD77">
    <w:name w:val="A7DA54DFD7454C09B4A71D30202FCD77"/>
  </w:style>
  <w:style w:type="paragraph" w:customStyle="1" w:styleId="6F6D0DBC2B20474E804203C21B90D4E6">
    <w:name w:val="6F6D0DBC2B20474E804203C21B90D4E6"/>
  </w:style>
  <w:style w:type="paragraph" w:customStyle="1" w:styleId="D373EB57268B4D8DB1FC7D2FB00B6638">
    <w:name w:val="D373EB57268B4D8DB1FC7D2FB00B6638"/>
  </w:style>
  <w:style w:type="paragraph" w:customStyle="1" w:styleId="482C0F37C3D64F59913A4B7A67CC16E2">
    <w:name w:val="482C0F37C3D64F59913A4B7A67CC16E2"/>
  </w:style>
  <w:style w:type="paragraph" w:customStyle="1" w:styleId="0C32E292C2354071A16FF4BD5B3B8991">
    <w:name w:val="0C32E292C2354071A16FF4BD5B3B8991"/>
  </w:style>
  <w:style w:type="paragraph" w:customStyle="1" w:styleId="A2A8F633A8964F8EBC24120303BCD353">
    <w:name w:val="A2A8F633A8964F8EBC24120303BCD353"/>
  </w:style>
  <w:style w:type="paragraph" w:customStyle="1" w:styleId="D524EF8FB63847A8BC6A9E9BA7A6B9D5">
    <w:name w:val="D524EF8FB63847A8BC6A9E9BA7A6B9D5"/>
  </w:style>
  <w:style w:type="paragraph" w:customStyle="1" w:styleId="BC36D7A8927743FE9B62FAA143B664BF">
    <w:name w:val="BC36D7A8927743FE9B62FAA143B664BF"/>
  </w:style>
  <w:style w:type="paragraph" w:customStyle="1" w:styleId="B0509BD80CE34CADA46098DC0C409AC0">
    <w:name w:val="B0509BD80CE34CADA46098DC0C409AC0"/>
  </w:style>
  <w:style w:type="paragraph" w:customStyle="1" w:styleId="6DD5A091987E4AF7B69697EFED1B9A70">
    <w:name w:val="6DD5A091987E4AF7B69697EFED1B9A70"/>
  </w:style>
  <w:style w:type="paragraph" w:customStyle="1" w:styleId="0B2ED343D23A43428BF7D8E9E6674366">
    <w:name w:val="0B2ED343D23A43428BF7D8E9E6674366"/>
  </w:style>
  <w:style w:type="paragraph" w:customStyle="1" w:styleId="C4299E81BAA444EDA4FA1135074B2546">
    <w:name w:val="C4299E81BAA444EDA4FA1135074B2546"/>
  </w:style>
  <w:style w:type="paragraph" w:customStyle="1" w:styleId="D0AD2DF3F31649D0A2E2122EC8867268">
    <w:name w:val="D0AD2DF3F31649D0A2E2122EC8867268"/>
  </w:style>
  <w:style w:type="paragraph" w:customStyle="1" w:styleId="A606E3CA9B3941C0AFA6F738C458283F">
    <w:name w:val="A606E3CA9B3941C0AFA6F738C458283F"/>
  </w:style>
  <w:style w:type="paragraph" w:customStyle="1" w:styleId="ADCE254ADD914013A8CEC1901201C2CB">
    <w:name w:val="ADCE254ADD914013A8CEC1901201C2CB"/>
  </w:style>
  <w:style w:type="paragraph" w:customStyle="1" w:styleId="8FD46EED511E4366874509DBFB92E94C">
    <w:name w:val="8FD46EED511E4366874509DBFB92E94C"/>
  </w:style>
  <w:style w:type="paragraph" w:customStyle="1" w:styleId="D59B93B9B1234108A43F9E8C937E66FE">
    <w:name w:val="D59B93B9B1234108A43F9E8C937E66FE"/>
  </w:style>
  <w:style w:type="paragraph" w:customStyle="1" w:styleId="F6340C07457243A48A93C2EF1B4BFBEF">
    <w:name w:val="F6340C07457243A48A93C2EF1B4BFBEF"/>
  </w:style>
  <w:style w:type="paragraph" w:customStyle="1" w:styleId="65F0195EC34E4C69835AB0D0E2C4E8EA">
    <w:name w:val="65F0195EC34E4C69835AB0D0E2C4E8EA"/>
  </w:style>
  <w:style w:type="paragraph" w:customStyle="1" w:styleId="60A3A8379BB7450E9A4AFA2DA92C35AB">
    <w:name w:val="60A3A8379BB7450E9A4AFA2DA92C35AB"/>
  </w:style>
  <w:style w:type="paragraph" w:customStyle="1" w:styleId="74D8BAEB389143B78DFC5665E8739602">
    <w:name w:val="74D8BAEB389143B78DFC5665E8739602"/>
  </w:style>
  <w:style w:type="paragraph" w:customStyle="1" w:styleId="BFCD465AA2E14D55B8D41EA0363F2A89">
    <w:name w:val="BFCD465AA2E14D55B8D41EA0363F2A89"/>
  </w:style>
  <w:style w:type="paragraph" w:customStyle="1" w:styleId="2E57B0C08A754495BF4149E9F0849F82">
    <w:name w:val="2E57B0C08A754495BF4149E9F0849F82"/>
  </w:style>
  <w:style w:type="paragraph" w:customStyle="1" w:styleId="7B934B7ABFE84696B85FAF88D2A2DBC3">
    <w:name w:val="7B934B7ABFE84696B85FAF88D2A2DBC3"/>
  </w:style>
  <w:style w:type="paragraph" w:customStyle="1" w:styleId="0D6D785E150643A199877C93CDF8D04A">
    <w:name w:val="0D6D785E150643A199877C93CDF8D04A"/>
  </w:style>
  <w:style w:type="paragraph" w:customStyle="1" w:styleId="E0A70FA5090A4205B12D84CD01DD0F99">
    <w:name w:val="E0A70FA5090A4205B12D84CD01DD0F99"/>
  </w:style>
  <w:style w:type="paragraph" w:customStyle="1" w:styleId="0B6AF578D7C84A56B87EC482A40D2E93">
    <w:name w:val="0B6AF578D7C84A56B87EC482A40D2E93"/>
  </w:style>
  <w:style w:type="paragraph" w:customStyle="1" w:styleId="8D2BD5F192524114A74F91F0611B859E">
    <w:name w:val="8D2BD5F192524114A74F91F0611B859E"/>
  </w:style>
  <w:style w:type="paragraph" w:customStyle="1" w:styleId="0538B62A90AD464C8B8F8E5592E3C4EA">
    <w:name w:val="0538B62A90AD464C8B8F8E5592E3C4EA"/>
  </w:style>
  <w:style w:type="paragraph" w:customStyle="1" w:styleId="E6838EF5F7154BF08385A2DAC7977C3C">
    <w:name w:val="E6838EF5F7154BF08385A2DAC7977C3C"/>
  </w:style>
  <w:style w:type="paragraph" w:customStyle="1" w:styleId="BF5BE4BD77044103A8EF38484EA4B7DC">
    <w:name w:val="BF5BE4BD77044103A8EF38484EA4B7DC"/>
  </w:style>
  <w:style w:type="paragraph" w:customStyle="1" w:styleId="9463E456F89A40E0BE2ACB7352D84729">
    <w:name w:val="9463E456F89A40E0BE2ACB7352D84729"/>
  </w:style>
  <w:style w:type="paragraph" w:customStyle="1" w:styleId="3B25E6C9FA5C4CC3BEBC8367E2DD8C28">
    <w:name w:val="3B25E6C9FA5C4CC3BEBC8367E2DD8C28"/>
  </w:style>
  <w:style w:type="paragraph" w:customStyle="1" w:styleId="DAB634FB766B4A57A19B06A0D63B9C73">
    <w:name w:val="DAB634FB766B4A57A19B06A0D63B9C73"/>
  </w:style>
  <w:style w:type="paragraph" w:customStyle="1" w:styleId="06AC170BCD6C4DA4A0EDBBEA8964AC18">
    <w:name w:val="06AC170BCD6C4DA4A0EDBBEA8964AC18"/>
  </w:style>
  <w:style w:type="paragraph" w:customStyle="1" w:styleId="26BB71268F4C48A882F895A53F5486F1">
    <w:name w:val="26BB71268F4C48A882F895A53F5486F1"/>
  </w:style>
  <w:style w:type="paragraph" w:customStyle="1" w:styleId="15196439A66941F1A100916E881FAD70">
    <w:name w:val="15196439A66941F1A100916E881FAD70"/>
  </w:style>
  <w:style w:type="paragraph" w:customStyle="1" w:styleId="6B29D1FD2DD24A238BBE42E614B6F0A2">
    <w:name w:val="6B29D1FD2DD24A238BBE42E614B6F0A2"/>
  </w:style>
  <w:style w:type="paragraph" w:customStyle="1" w:styleId="EBC4E38DE92F404B9237C103EBBDA6D4">
    <w:name w:val="EBC4E38DE92F404B9237C103EBBDA6D4"/>
  </w:style>
  <w:style w:type="paragraph" w:customStyle="1" w:styleId="E3CDC316E34B4C63B64F621CEAD4CB6E">
    <w:name w:val="E3CDC316E34B4C63B64F621CEAD4CB6E"/>
  </w:style>
  <w:style w:type="paragraph" w:customStyle="1" w:styleId="C1B23B7AA92748AE8C4F555BA920EE08">
    <w:name w:val="C1B23B7AA92748AE8C4F555BA920EE08"/>
  </w:style>
  <w:style w:type="paragraph" w:customStyle="1" w:styleId="87EE8FBFC5A54E5EBDFE735BC73B75C9">
    <w:name w:val="87EE8FBFC5A54E5EBDFE735BC73B75C9"/>
  </w:style>
  <w:style w:type="paragraph" w:customStyle="1" w:styleId="038C3220C9204FA5A64A362EA08C72CB">
    <w:name w:val="038C3220C9204FA5A64A362EA08C72CB"/>
  </w:style>
  <w:style w:type="paragraph" w:customStyle="1" w:styleId="2AFDBD89406B4196BE30C99DB3351AFC">
    <w:name w:val="2AFDBD89406B4196BE30C99DB3351AFC"/>
  </w:style>
  <w:style w:type="paragraph" w:customStyle="1" w:styleId="F6FFCADC0C674B8785E68A5455DA31F7">
    <w:name w:val="F6FFCADC0C674B8785E68A5455DA31F7"/>
  </w:style>
  <w:style w:type="paragraph" w:customStyle="1" w:styleId="0F53D997EB454983963D96F703212D30">
    <w:name w:val="0F53D997EB454983963D96F703212D30"/>
  </w:style>
  <w:style w:type="paragraph" w:customStyle="1" w:styleId="B6975F5F66AB4CC4B9C49F45308DDE7B">
    <w:name w:val="B6975F5F66AB4CC4B9C49F45308DDE7B"/>
  </w:style>
  <w:style w:type="paragraph" w:customStyle="1" w:styleId="1A82CA7988E74A9B970D64626F54BB26">
    <w:name w:val="1A82CA7988E74A9B970D64626F54BB26"/>
  </w:style>
  <w:style w:type="paragraph" w:customStyle="1" w:styleId="754BB421CC854252B612E357116402E0">
    <w:name w:val="754BB421CC854252B612E357116402E0"/>
  </w:style>
  <w:style w:type="paragraph" w:customStyle="1" w:styleId="D3DC01473EAB416CA4C78ACD4FC78A8A">
    <w:name w:val="D3DC01473EAB416CA4C78ACD4FC78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23T07:21:00Z</dcterms:created>
  <dcterms:modified xsi:type="dcterms:W3CDTF">2019-08-2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AQk6wni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